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F5A4F" w14:textId="77777777" w:rsidR="0010476C" w:rsidRDefault="0010476C" w:rsidP="0010476C">
      <w:r>
        <w:t>March 24, 2021</w:t>
      </w:r>
    </w:p>
    <w:p w14:paraId="1BA8459F" w14:textId="77777777" w:rsidR="0010476C" w:rsidRDefault="0010476C" w:rsidP="0010476C">
      <w:r>
        <w:t>Dear Hiring Manager of TD,</w:t>
      </w:r>
    </w:p>
    <w:p w14:paraId="2183998F" w14:textId="77777777" w:rsidR="0010476C" w:rsidRDefault="0010476C" w:rsidP="0010476C"/>
    <w:p w14:paraId="50A6D78B" w14:textId="77777777" w:rsidR="0010476C" w:rsidRDefault="0010476C" w:rsidP="0010476C">
      <w:r>
        <w:t xml:space="preserve">I am writing to apply for the analyst position in your organization. My interest in Economics and Finance and the opportunity to put my expertise to use and learn from the professionals in one of Canada's largest bank have propelled me to apply for this position. I believe I am a great candidate for this role due to my </w:t>
      </w:r>
      <w:proofErr w:type="spellStart"/>
      <w:r>
        <w:t>Economcis</w:t>
      </w:r>
      <w:proofErr w:type="spellEnd"/>
      <w:r>
        <w:t xml:space="preserve"> and Data Analytics specialty. I am knowledgeable in Economics, Finance and Computer Science. Also, I am proficient in Python, Java and have moderate knowledge of SQL. Finally, I am detail-oriented and am a team player with the ability to work independently. I am excited by the opportunity to work on the subject I am interested in and help your company continue to provide your customers, communities, and colleagues the confidence to thrive in a changing world.</w:t>
      </w:r>
    </w:p>
    <w:p w14:paraId="2BA7CC1C" w14:textId="77777777" w:rsidR="0010476C" w:rsidRDefault="0010476C" w:rsidP="0010476C"/>
    <w:p w14:paraId="5F4E1521" w14:textId="77777777" w:rsidR="0010476C" w:rsidRDefault="0010476C" w:rsidP="0010476C">
      <w:r>
        <w:t>I am a recent graduate from Western University with a bachelor's degree (Hons) in Economics and a minor in Computer Science. My educational background has equipped me with a solid foundation in Economics, Finance and Computer Science. Also, I am proficient in different programming languages and analytics tools such as Python, R, Excel. For example, I have written a python script that used the package yfinance to download stock price data and use Panda to turn data into meaningful insights. I believe my finance and computer science expertise would allow me to adapt to your organization quickly and produce results effectively.</w:t>
      </w:r>
    </w:p>
    <w:p w14:paraId="518D6D5A" w14:textId="77777777" w:rsidR="0010476C" w:rsidRDefault="0010476C" w:rsidP="0010476C"/>
    <w:p w14:paraId="39A8F1C8" w14:textId="77777777" w:rsidR="0010476C" w:rsidRDefault="0010476C" w:rsidP="0010476C">
      <w:r>
        <w:t>Besides my technical skills, I am also a strong team player with excellent communication skills, a creative mindset, and strong time management skills. I have participated in different academic challenges, such as the Bank of Canada Governor Challenge and Hack Western. During these challenges, I used my experience and skills to bring my team together and help my team meet the deadline by organizing workflow and responsibility among team members. Also, my ability to think out of the box provides new ways to solve my team's problems and make our project more efficient. Based on the above factors, I envision myself a fitting candidate for your organization.</w:t>
      </w:r>
    </w:p>
    <w:p w14:paraId="21506890" w14:textId="77777777" w:rsidR="0010476C" w:rsidRDefault="0010476C" w:rsidP="0010476C"/>
    <w:p w14:paraId="24C82D2A" w14:textId="77777777" w:rsidR="0010476C" w:rsidRDefault="0010476C" w:rsidP="0010476C">
      <w:r>
        <w:t>I am looking forward to putting my knowledge and skill to use as a productive member of your organization and learn from the industry best. If you have any questions or require any additional information, please do not hesitate to contact me via email (kennetchau@gmail.com) or by phone (+1)519-280-6122. Thank you for your time and consideration.</w:t>
      </w:r>
    </w:p>
    <w:p w14:paraId="2E79575C" w14:textId="77777777" w:rsidR="0010476C" w:rsidRDefault="0010476C" w:rsidP="0010476C">
      <w:r>
        <w:t>I look forward to discussing this position with you in detail.</w:t>
      </w:r>
    </w:p>
    <w:p w14:paraId="0019399F" w14:textId="77777777" w:rsidR="0010476C" w:rsidRDefault="0010476C" w:rsidP="0010476C"/>
    <w:p w14:paraId="62C42A07" w14:textId="77777777" w:rsidR="0010476C" w:rsidRDefault="0010476C" w:rsidP="0010476C">
      <w:r>
        <w:t xml:space="preserve">Sincerely, </w:t>
      </w:r>
    </w:p>
    <w:p w14:paraId="5A3794E9" w14:textId="1A8D4143" w:rsidR="00E00BD9" w:rsidRPr="0010476C" w:rsidRDefault="0010476C" w:rsidP="0010476C">
      <w:r>
        <w:t>Ming Yin Kenneth Chau</w:t>
      </w:r>
    </w:p>
    <w:sectPr w:rsidR="00E00BD9" w:rsidRPr="0010476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rQ0NzcwMAaRSjpKwanFxZn5eSAFhrUAOhrv2CwAAAA="/>
  </w:docVars>
  <w:rsids>
    <w:rsidRoot w:val="00936452"/>
    <w:rsid w:val="00011781"/>
    <w:rsid w:val="000922B4"/>
    <w:rsid w:val="0010476C"/>
    <w:rsid w:val="00626CC6"/>
    <w:rsid w:val="007E57CB"/>
    <w:rsid w:val="007E7607"/>
    <w:rsid w:val="00936452"/>
    <w:rsid w:val="00E00BD9"/>
    <w:rsid w:val="00FB2E6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BC98B"/>
  <w15:chartTrackingRefBased/>
  <w15:docId w15:val="{65EB1D7D-476B-4EA5-AF19-490BB0557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385</Words>
  <Characters>219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Yin Kenneth Chau</dc:creator>
  <cp:keywords/>
  <dc:description/>
  <cp:lastModifiedBy>Ming Yin Kenneth Chau</cp:lastModifiedBy>
  <cp:revision>1</cp:revision>
  <dcterms:created xsi:type="dcterms:W3CDTF">2021-03-24T03:46:00Z</dcterms:created>
  <dcterms:modified xsi:type="dcterms:W3CDTF">2021-03-24T05:19:00Z</dcterms:modified>
</cp:coreProperties>
</file>